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F9744E" w14:textId="77777777" w:rsidR="001F1B41" w:rsidRPr="00CD0452" w:rsidRDefault="001F1B41" w:rsidP="00CD0452">
      <w:pPr>
        <w:pStyle w:val="Heading1"/>
        <w:sectPr w:rsidR="001F1B41" w:rsidRPr="00CD0452" w:rsidSect="00422AC4">
          <w:type w:val="continuous"/>
          <w:pgSz w:w="12240" w:h="15840"/>
          <w:pgMar w:top="1440" w:right="1440" w:bottom="1440" w:left="1440" w:header="720" w:footer="720" w:gutter="0"/>
          <w:cols w:space="720"/>
          <w:docGrid w:linePitch="360"/>
        </w:sectPr>
      </w:pPr>
      <w:bookmarkStart w:id="0" w:name="_Toc107375046"/>
      <w:r w:rsidRPr="00CD0452">
        <w:t>Archimedes Optimization Algorithm (AOA)</w:t>
      </w:r>
      <w:bookmarkEnd w:id="0"/>
    </w:p>
    <w:p w14:paraId="47EFBF1C" w14:textId="77777777" w:rsidR="001F1B41" w:rsidRPr="00CD0452" w:rsidRDefault="001F1B41" w:rsidP="000C7894">
      <w:pPr>
        <w:pStyle w:val="Heading2"/>
        <w:spacing w:line="360" w:lineRule="auto"/>
        <w:jc w:val="lowKashida"/>
        <w:rPr>
          <w:rFonts w:eastAsia="Times New Roman"/>
        </w:rPr>
      </w:pPr>
      <w:r w:rsidRPr="00CD0452">
        <w:rPr>
          <w:rFonts w:eastAsia="Times New Roman"/>
        </w:rPr>
        <w:t xml:space="preserve"> </w:t>
      </w:r>
      <w:bookmarkStart w:id="1" w:name="_Toc107274889"/>
      <w:bookmarkStart w:id="2" w:name="_Toc107375047"/>
      <w:r w:rsidRPr="00CD0452">
        <w:t>Modern</w:t>
      </w:r>
      <w:r w:rsidRPr="00CD0452">
        <w:rPr>
          <w:rFonts w:eastAsia="Times New Roman"/>
        </w:rPr>
        <w:t xml:space="preserve"> Optimization Methods</w:t>
      </w:r>
      <w:bookmarkEnd w:id="1"/>
      <w:bookmarkEnd w:id="2"/>
    </w:p>
    <w:p w14:paraId="538368CA" w14:textId="77777777" w:rsidR="001F1B41" w:rsidRPr="000D5F43" w:rsidRDefault="001F1B41" w:rsidP="00FC672C">
      <w:pPr>
        <w:tabs>
          <w:tab w:val="left" w:pos="5509"/>
        </w:tabs>
        <w:spacing w:after="0" w:line="360" w:lineRule="auto"/>
        <w:ind w:firstLine="539"/>
        <w:jc w:val="lowKashida"/>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7358027E" w14:textId="77777777" w:rsidR="001F1B41" w:rsidRPr="00CD0452" w:rsidRDefault="001F1B41" w:rsidP="000C7894">
      <w:pPr>
        <w:pStyle w:val="Heading2"/>
        <w:spacing w:line="360" w:lineRule="auto"/>
        <w:jc w:val="lowKashida"/>
      </w:pPr>
      <w:bookmarkStart w:id="3" w:name="_Toc107274890"/>
      <w:bookmarkStart w:id="4" w:name="_Toc107375048"/>
      <w:r w:rsidRPr="00CD0452">
        <w:t>Archimedes Optimization Algorithm</w:t>
      </w:r>
      <w:bookmarkEnd w:id="3"/>
      <w:bookmarkEnd w:id="4"/>
    </w:p>
    <w:p w14:paraId="1264984F" w14:textId="77777777" w:rsidR="001F1B41" w:rsidRPr="00CD0452" w:rsidRDefault="001F1B41" w:rsidP="006A0CA8">
      <w:pPr>
        <w:pStyle w:val="Heading3"/>
        <w:spacing w:line="360" w:lineRule="auto"/>
        <w:jc w:val="lowKashida"/>
      </w:pPr>
      <w:r w:rsidRPr="00CD0452">
        <w:t xml:space="preserve"> </w:t>
      </w:r>
      <w:bookmarkStart w:id="5" w:name="_Toc107274891"/>
      <w:bookmarkStart w:id="6" w:name="_Toc107375049"/>
      <w:r w:rsidRPr="00CD0452">
        <w:t>Introduction</w:t>
      </w:r>
      <w:bookmarkEnd w:id="6"/>
      <w:r w:rsidRPr="00CD0452">
        <w:t xml:space="preserve"> </w:t>
      </w:r>
      <w:bookmarkEnd w:id="5"/>
    </w:p>
    <w:p w14:paraId="3833BDFB" w14:textId="77777777" w:rsidR="001F1B41" w:rsidRPr="00E77A78" w:rsidRDefault="001F1B41"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340C1143" w14:textId="77777777" w:rsidR="001F1B41" w:rsidRDefault="001F1B41" w:rsidP="006A0CA8">
      <w:pPr>
        <w:pStyle w:val="Heading3"/>
        <w:spacing w:line="360" w:lineRule="auto"/>
        <w:jc w:val="lowKashida"/>
      </w:pPr>
      <w:bookmarkStart w:id="7" w:name="_Toc107375050"/>
      <w:r>
        <w:t>AOA Theory</w:t>
      </w:r>
      <w:bookmarkEnd w:id="7"/>
    </w:p>
    <w:p w14:paraId="4DFF1154" w14:textId="77777777" w:rsidR="001F1B41" w:rsidRPr="00E77A78" w:rsidRDefault="001F1B41"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4D48A320" w14:textId="77777777" w:rsidR="001F1B41" w:rsidRDefault="001F1B41" w:rsidP="00FC672C">
      <w:pPr>
        <w:pStyle w:val="Caption"/>
        <w:keepNext/>
        <w:jc w:val="lowKashid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6F5049B2" w14:textId="77777777" w:rsidTr="00E77A78">
        <w:tc>
          <w:tcPr>
            <w:tcW w:w="985" w:type="dxa"/>
            <w:vAlign w:val="center"/>
          </w:tcPr>
          <w:p w14:paraId="76A6D3C5" w14:textId="77777777" w:rsidR="001F1B41" w:rsidRDefault="001F1B41" w:rsidP="00FC672C">
            <w:pPr>
              <w:jc w:val="lowKashida"/>
            </w:pPr>
          </w:p>
        </w:tc>
        <w:tc>
          <w:tcPr>
            <w:tcW w:w="7560" w:type="dxa"/>
            <w:vAlign w:val="center"/>
          </w:tcPr>
          <w:p w14:paraId="791721E7" w14:textId="77777777" w:rsidR="001F1B41" w:rsidRPr="00E77A78" w:rsidRDefault="001F1B41" w:rsidP="00FC672C">
            <w:pPr>
              <w:jc w:val="lowKashida"/>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077C8625" w14:textId="77777777" w:rsidR="001F1B41" w:rsidRPr="00E77A78" w:rsidRDefault="001F1B41"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4F32EA38" w14:textId="77777777" w:rsidR="001F1B41" w:rsidRDefault="001F1B41" w:rsidP="00FC672C">
            <w:pPr>
              <w:jc w:val="lowKashida"/>
            </w:pPr>
            <w:fldSimple w:instr=" STYLEREF 1 \s ">
              <w:r>
                <w:rPr>
                  <w:noProof/>
                  <w:cs/>
                </w:rPr>
                <w:t>‎</w:t>
              </w:r>
              <w:r>
                <w:rPr>
                  <w:noProof/>
                </w:rPr>
                <w:t>4</w:t>
              </w:r>
            </w:fldSimple>
            <w:r>
              <w:noBreakHyphen/>
            </w:r>
            <w:fldSimple w:instr=" SEQ Equation \* ARABIC \s 1 ">
              <w:r>
                <w:rPr>
                  <w:noProof/>
                </w:rPr>
                <w:t>1</w:t>
              </w:r>
            </w:fldSimple>
          </w:p>
        </w:tc>
      </w:tr>
    </w:tbl>
    <w:p w14:paraId="76282C52" w14:textId="77777777" w:rsidR="001F1B41" w:rsidRDefault="001F1B41" w:rsidP="00FC672C">
      <w:pPr>
        <w:jc w:val="lowKashida"/>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450CAFAC" w14:textId="77777777" w:rsidTr="00E77A78">
        <w:tc>
          <w:tcPr>
            <w:tcW w:w="985" w:type="dxa"/>
          </w:tcPr>
          <w:p w14:paraId="7E392CF6" w14:textId="77777777" w:rsidR="001F1B41" w:rsidRDefault="001F1B41" w:rsidP="00FC672C">
            <w:pPr>
              <w:jc w:val="lowKashida"/>
            </w:pPr>
          </w:p>
        </w:tc>
        <w:tc>
          <w:tcPr>
            <w:tcW w:w="7560" w:type="dxa"/>
          </w:tcPr>
          <w:p w14:paraId="727EDE36" w14:textId="77777777" w:rsidR="001F1B41" w:rsidRDefault="001F1B41" w:rsidP="00FC672C">
            <w:pPr>
              <w:jc w:val="lowKashida"/>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081FBFC5" w14:textId="77777777" w:rsidR="001F1B41" w:rsidRDefault="001F1B41" w:rsidP="00FC672C">
            <w:pPr>
              <w:jc w:val="lowKashida"/>
            </w:pPr>
            <w:fldSimple w:instr=" STYLEREF 1 \s ">
              <w:r>
                <w:rPr>
                  <w:noProof/>
                  <w:cs/>
                </w:rPr>
                <w:t>‎</w:t>
              </w:r>
              <w:r>
                <w:rPr>
                  <w:noProof/>
                </w:rPr>
                <w:t>4</w:t>
              </w:r>
            </w:fldSimple>
            <w:r>
              <w:noBreakHyphen/>
            </w:r>
            <w:fldSimple w:instr=" SEQ Equation \* ARABIC \s 1 ">
              <w:r>
                <w:rPr>
                  <w:noProof/>
                </w:rPr>
                <w:t>2</w:t>
              </w:r>
            </w:fldSimple>
          </w:p>
        </w:tc>
      </w:tr>
    </w:tbl>
    <w:p w14:paraId="12BC41CA" w14:textId="77777777" w:rsidR="001F1B41" w:rsidRDefault="001F1B41" w:rsidP="00FC672C">
      <w:pPr>
        <w:jc w:val="lowKashida"/>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02AB593E" w14:textId="77777777" w:rsidTr="00E77A78">
        <w:tc>
          <w:tcPr>
            <w:tcW w:w="985" w:type="dxa"/>
            <w:vAlign w:val="center"/>
          </w:tcPr>
          <w:p w14:paraId="5B348FDD" w14:textId="77777777" w:rsidR="001F1B41" w:rsidRDefault="001F1B41" w:rsidP="00FC672C">
            <w:pPr>
              <w:jc w:val="lowKashida"/>
            </w:pPr>
          </w:p>
        </w:tc>
        <w:tc>
          <w:tcPr>
            <w:tcW w:w="7560" w:type="dxa"/>
            <w:vAlign w:val="center"/>
          </w:tcPr>
          <w:p w14:paraId="0A7FF4F2" w14:textId="77777777" w:rsidR="001F1B41" w:rsidRPr="00E77A78" w:rsidRDefault="001F1B41"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69E48B5A" w14:textId="77777777" w:rsidR="001F1B41" w:rsidRPr="00E77A78" w:rsidRDefault="001F1B41"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7FC2F8AC" w14:textId="77777777" w:rsidR="001F1B41" w:rsidRPr="00E77A78" w:rsidRDefault="001F1B41"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75CADDC9" w14:textId="77777777" w:rsidR="001F1B41" w:rsidRDefault="001F1B41" w:rsidP="00FC672C">
            <w:pPr>
              <w:jc w:val="lowKashida"/>
            </w:pPr>
            <w:fldSimple w:instr=" STYLEREF 1 \s ">
              <w:r>
                <w:rPr>
                  <w:noProof/>
                  <w:cs/>
                </w:rPr>
                <w:t>‎</w:t>
              </w:r>
              <w:r>
                <w:rPr>
                  <w:noProof/>
                </w:rPr>
                <w:t>4</w:t>
              </w:r>
            </w:fldSimple>
            <w:r>
              <w:noBreakHyphen/>
            </w:r>
            <w:fldSimple w:instr=" SEQ Equation \* ARABIC \s 1 ">
              <w:r>
                <w:rPr>
                  <w:noProof/>
                </w:rPr>
                <w:t>3</w:t>
              </w:r>
            </w:fldSimple>
          </w:p>
        </w:tc>
      </w:tr>
    </w:tbl>
    <w:p w14:paraId="028B3E53" w14:textId="77777777" w:rsidR="001F1B41" w:rsidRPr="00356DCE" w:rsidRDefault="001F1B41" w:rsidP="006A0CA8">
      <w:pPr>
        <w:pStyle w:val="Heading3"/>
        <w:spacing w:line="360" w:lineRule="auto"/>
        <w:jc w:val="lowKashida"/>
      </w:pPr>
      <w:bookmarkStart w:id="8" w:name="_Toc107375051"/>
      <w:r w:rsidRPr="00356DCE">
        <w:t>Algorithmic steps</w:t>
      </w:r>
      <w:bookmarkEnd w:id="8"/>
    </w:p>
    <w:p w14:paraId="32E29C5F" w14:textId="77777777" w:rsidR="001F1B41" w:rsidRPr="00D26B33" w:rsidRDefault="001F1B41"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3A95A50D" w14:textId="77777777" w:rsidR="001F1B41" w:rsidRPr="0050213B" w:rsidRDefault="001F1B41" w:rsidP="001F1B41">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rsidRPr="00D26B33" w14:paraId="1558E267" w14:textId="77777777" w:rsidTr="00C4417C">
        <w:tc>
          <w:tcPr>
            <w:tcW w:w="985" w:type="dxa"/>
            <w:vAlign w:val="center"/>
          </w:tcPr>
          <w:p w14:paraId="19E9ACEE" w14:textId="77777777" w:rsidR="001F1B41" w:rsidRPr="00D26B33" w:rsidRDefault="001F1B41" w:rsidP="00D26B33">
            <w:pPr>
              <w:rPr>
                <w:rFonts w:ascii="Times New Roman" w:eastAsia="Times New Roman" w:hAnsi="Times New Roman" w:cs="Times New Roman"/>
              </w:rPr>
            </w:pPr>
          </w:p>
        </w:tc>
        <w:tc>
          <w:tcPr>
            <w:tcW w:w="7560" w:type="dxa"/>
            <w:vAlign w:val="center"/>
          </w:tcPr>
          <w:p w14:paraId="349BEBB2" w14:textId="77777777" w:rsidR="001F1B41" w:rsidRPr="00D26B33" w:rsidRDefault="001F1B41"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5CADDF35" w14:textId="77777777" w:rsidR="001F1B41" w:rsidRPr="00D26B33" w:rsidRDefault="001F1B41" w:rsidP="00D26B33">
            <w:pPr>
              <w:rPr>
                <w:rFonts w:ascii="Times New Roman" w:eastAsia="Times New Roman" w:hAnsi="Times New Roman" w:cs="Times New Roman"/>
              </w:rPr>
            </w:pP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TYLEREF 1 \s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cs/>
              </w:rPr>
              <w:t>‎</w:t>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r w:rsidRPr="00D26B33">
              <w:rPr>
                <w:rFonts w:ascii="Times New Roman" w:eastAsia="Times New Roman" w:hAnsi="Times New Roman" w:cs="Times New Roman"/>
              </w:rPr>
              <w:noBreakHyphen/>
            </w: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EQ Equation \* ARABIC \s 1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p>
        </w:tc>
      </w:tr>
    </w:tbl>
    <w:p w14:paraId="0DF23D59" w14:textId="77777777" w:rsidR="001F1B41" w:rsidRDefault="001F1B41"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21282E17" w14:textId="77777777" w:rsidR="001F1B41" w:rsidRDefault="001F1B41"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5B6A8B89" w14:textId="77777777" w:rsidTr="00C4417C">
        <w:tc>
          <w:tcPr>
            <w:tcW w:w="985" w:type="dxa"/>
            <w:vAlign w:val="center"/>
          </w:tcPr>
          <w:p w14:paraId="1D7CE905" w14:textId="77777777" w:rsidR="001F1B41" w:rsidRDefault="001F1B41" w:rsidP="00E77A78">
            <w:pPr>
              <w:jc w:val="center"/>
            </w:pPr>
          </w:p>
        </w:tc>
        <w:tc>
          <w:tcPr>
            <w:tcW w:w="7560" w:type="dxa"/>
            <w:vAlign w:val="center"/>
          </w:tcPr>
          <w:p w14:paraId="5C04354A" w14:textId="77777777" w:rsidR="001F1B41" w:rsidRPr="00D26B33" w:rsidRDefault="001F1B41"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287D34DF" w14:textId="77777777" w:rsidR="001F1B41" w:rsidRPr="00D26B33" w:rsidRDefault="001F1B41"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66621272"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5</w:t>
              </w:r>
            </w:fldSimple>
          </w:p>
        </w:tc>
      </w:tr>
    </w:tbl>
    <w:p w14:paraId="2177E4BB" w14:textId="77777777" w:rsidR="001F1B41" w:rsidRDefault="001F1B41"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1C9FB76E" w14:textId="77777777" w:rsidTr="00C4417C">
        <w:tc>
          <w:tcPr>
            <w:tcW w:w="985" w:type="dxa"/>
            <w:vAlign w:val="center"/>
          </w:tcPr>
          <w:p w14:paraId="0F8EAB3C" w14:textId="77777777" w:rsidR="001F1B41" w:rsidRDefault="001F1B41" w:rsidP="00E77A78">
            <w:pPr>
              <w:jc w:val="center"/>
            </w:pPr>
          </w:p>
        </w:tc>
        <w:tc>
          <w:tcPr>
            <w:tcW w:w="7560" w:type="dxa"/>
            <w:vAlign w:val="center"/>
          </w:tcPr>
          <w:p w14:paraId="6F4BD358" w14:textId="77777777" w:rsidR="001F1B41" w:rsidRPr="00E77A78" w:rsidRDefault="001F1B41"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4AF7B9CD"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6</w:t>
              </w:r>
            </w:fldSimple>
          </w:p>
        </w:tc>
      </w:tr>
    </w:tbl>
    <w:p w14:paraId="364CB527" w14:textId="77777777" w:rsidR="001F1B41" w:rsidRDefault="001F1B41"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37CE69DE" w14:textId="77777777" w:rsidR="001F1B41" w:rsidRPr="00356DCE" w:rsidRDefault="001F1B41" w:rsidP="001F1B41">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Step 2 :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50920345" w14:textId="77777777" w:rsidTr="00C4417C">
        <w:tc>
          <w:tcPr>
            <w:tcW w:w="985" w:type="dxa"/>
            <w:vAlign w:val="center"/>
          </w:tcPr>
          <w:p w14:paraId="04C0352E" w14:textId="77777777" w:rsidR="001F1B41" w:rsidRDefault="001F1B41" w:rsidP="00E77A78">
            <w:pPr>
              <w:jc w:val="center"/>
            </w:pPr>
          </w:p>
        </w:tc>
        <w:tc>
          <w:tcPr>
            <w:tcW w:w="7560" w:type="dxa"/>
            <w:vAlign w:val="center"/>
          </w:tcPr>
          <w:p w14:paraId="5CC4DCC8" w14:textId="77777777" w:rsidR="001F1B41" w:rsidRPr="0050213B" w:rsidRDefault="001F1B41"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0756D1E8" w14:textId="77777777" w:rsidR="001F1B41" w:rsidRPr="0050213B" w:rsidRDefault="001F1B41"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28BF5E51"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7</w:t>
              </w:r>
            </w:fldSimple>
          </w:p>
        </w:tc>
      </w:tr>
    </w:tbl>
    <w:p w14:paraId="0C94509A" w14:textId="77777777" w:rsidR="001F1B41" w:rsidRPr="0050213B" w:rsidRDefault="001F1B41" w:rsidP="0050213B">
      <w:pPr>
        <w:pStyle w:val="ListParagraph"/>
        <w:ind w:firstLine="0"/>
        <w:rPr>
          <w:rFonts w:ascii="Times New Roman" w:eastAsia="Times New Roman" w:hAnsi="Times New Roman" w:cs="Times New Roman"/>
        </w:rPr>
      </w:pPr>
    </w:p>
    <w:p w14:paraId="30E4D1F4" w14:textId="77777777" w:rsidR="001F1B41" w:rsidRDefault="001F1B41" w:rsidP="001F1B41">
      <w:pPr>
        <w:pStyle w:val="ListParagraph"/>
        <w:numPr>
          <w:ilvl w:val="0"/>
          <w:numId w:val="5"/>
        </w:numPr>
        <w:rPr>
          <w:b/>
          <w:bCs/>
        </w:rPr>
      </w:pPr>
      <w:r w:rsidRPr="00356DCE">
        <w:rPr>
          <w:b/>
          <w:bCs/>
        </w:rPr>
        <w:t>Step 3: calculate Transfer operator and density factor using (4-8) and (4-9)</w:t>
      </w:r>
    </w:p>
    <w:p w14:paraId="55574559" w14:textId="77777777" w:rsidR="001F1B41" w:rsidRPr="00356DCE" w:rsidRDefault="001F1B41" w:rsidP="00356DCE">
      <w:pPr>
        <w:tabs>
          <w:tab w:val="left" w:pos="7773"/>
        </w:tabs>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61A99FD1" w14:textId="77777777" w:rsidTr="00C4417C">
        <w:tc>
          <w:tcPr>
            <w:tcW w:w="985" w:type="dxa"/>
            <w:vAlign w:val="center"/>
          </w:tcPr>
          <w:p w14:paraId="100C3AA8" w14:textId="77777777" w:rsidR="001F1B41" w:rsidRDefault="001F1B41" w:rsidP="00E77A78">
            <w:pPr>
              <w:jc w:val="center"/>
            </w:pPr>
          </w:p>
        </w:tc>
        <w:tc>
          <w:tcPr>
            <w:tcW w:w="7560" w:type="dxa"/>
            <w:vAlign w:val="center"/>
          </w:tcPr>
          <w:p w14:paraId="4032F1E8" w14:textId="77777777" w:rsidR="001F1B41" w:rsidRPr="00E77A78" w:rsidRDefault="001F1B41"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7D7737EE"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8</w:t>
              </w:r>
            </w:fldSimple>
          </w:p>
        </w:tc>
      </w:tr>
    </w:tbl>
    <w:p w14:paraId="43650698" w14:textId="77777777" w:rsidR="001F1B41" w:rsidRPr="00356DCE" w:rsidRDefault="001F1B41" w:rsidP="00356DCE">
      <w:pPr>
        <w:tabs>
          <w:tab w:val="left" w:pos="7773"/>
        </w:tabs>
      </w:pPr>
      <w:r w:rsidRPr="00356DCE">
        <w:t xml:space="preserve">where transfer </w:t>
      </w:r>
      <m:oMath>
        <m:r>
          <w:rPr>
            <w:rFonts w:ascii="Cambria Math" w:hAnsi="Cambria Math"/>
          </w:rPr>
          <m:t>TF</m:t>
        </m:r>
      </m:oMath>
      <w:r w:rsidRPr="00356DCE">
        <w:t xml:space="preserve"> increases gradually with time until 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1817A00F" w14:textId="77777777" w:rsidTr="00312FA3">
        <w:tc>
          <w:tcPr>
            <w:tcW w:w="985" w:type="dxa"/>
            <w:vAlign w:val="center"/>
          </w:tcPr>
          <w:p w14:paraId="15BABDC1" w14:textId="77777777" w:rsidR="001F1B41" w:rsidRDefault="001F1B41" w:rsidP="00312FA3">
            <w:pPr>
              <w:jc w:val="center"/>
            </w:pPr>
          </w:p>
        </w:tc>
        <w:tc>
          <w:tcPr>
            <w:tcW w:w="7560" w:type="dxa"/>
            <w:vAlign w:val="center"/>
          </w:tcPr>
          <w:p w14:paraId="380E41FF" w14:textId="77777777" w:rsidR="001F1B41" w:rsidRPr="00E77A78" w:rsidRDefault="001F1B41"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1606A5E9" w14:textId="77777777" w:rsidR="001F1B41" w:rsidRDefault="001F1B41" w:rsidP="00312FA3">
            <w:pPr>
              <w:jc w:val="center"/>
            </w:pPr>
            <w:fldSimple w:instr=" STYLEREF 1 \s ">
              <w:r>
                <w:rPr>
                  <w:noProof/>
                  <w:cs/>
                </w:rPr>
                <w:t>‎</w:t>
              </w:r>
              <w:r>
                <w:rPr>
                  <w:noProof/>
                </w:rPr>
                <w:t>4</w:t>
              </w:r>
            </w:fldSimple>
            <w:r>
              <w:noBreakHyphen/>
            </w:r>
            <w:fldSimple w:instr=" SEQ Equation \* ARABIC \s 1 ">
              <w:r>
                <w:rPr>
                  <w:noProof/>
                </w:rPr>
                <w:t>9</w:t>
              </w:r>
            </w:fldSimple>
          </w:p>
        </w:tc>
      </w:tr>
    </w:tbl>
    <w:p w14:paraId="5D640CB4" w14:textId="77777777" w:rsidR="001F1B41" w:rsidRPr="00356DCE" w:rsidRDefault="001F1B41"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 converge in already identified promising region. Note that proper handling of this variable will ensure balance between exploration and exploitation in AOA.</w:t>
      </w:r>
    </w:p>
    <w:p w14:paraId="62484A80" w14:textId="77777777" w:rsidR="001F1B41" w:rsidRPr="00356DCE" w:rsidRDefault="001F1B41" w:rsidP="001F1B41">
      <w:pPr>
        <w:pStyle w:val="ListParagraph"/>
        <w:numPr>
          <w:ilvl w:val="0"/>
          <w:numId w:val="5"/>
        </w:numPr>
        <w:rPr>
          <w:b/>
          <w:bCs/>
        </w:rPr>
      </w:pPr>
      <w:r w:rsidRPr="00356DCE">
        <w:rPr>
          <w:b/>
          <w:bCs/>
        </w:rPr>
        <w:t xml:space="preserve">Step 4.1: Exploration phase (collision between objects occurs) </w:t>
      </w:r>
    </w:p>
    <w:p w14:paraId="0A5F0D09" w14:textId="77777777" w:rsidR="001F1B41" w:rsidRDefault="001F1B41" w:rsidP="0048578E">
      <w:pPr>
        <w:ind w:left="360"/>
      </w:pPr>
      <w:r>
        <w:t xml:space="preserve">if </w:t>
      </w:r>
      <m:oMath>
        <m:r>
          <w:rPr>
            <w:rFonts w:ascii="Cambria Math" w:hAnsi="Cambria Math"/>
          </w:rPr>
          <m:t>TF≤0.5</m:t>
        </m:r>
      </m:oMath>
      <w:r w:rsidRPr="0048578E">
        <w:t xml:space="preserve">, collision between objects </w:t>
      </w:r>
      <w:r>
        <w:t xml:space="preserve"> 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63602491" w14:textId="77777777" w:rsidTr="00C4417C">
        <w:tc>
          <w:tcPr>
            <w:tcW w:w="985" w:type="dxa"/>
            <w:vAlign w:val="center"/>
          </w:tcPr>
          <w:p w14:paraId="7B83C165" w14:textId="77777777" w:rsidR="001F1B41" w:rsidRDefault="001F1B41" w:rsidP="00E77A78">
            <w:pPr>
              <w:jc w:val="center"/>
            </w:pPr>
          </w:p>
        </w:tc>
        <w:tc>
          <w:tcPr>
            <w:tcW w:w="7560" w:type="dxa"/>
            <w:vAlign w:val="center"/>
          </w:tcPr>
          <w:p w14:paraId="089F4990" w14:textId="77777777" w:rsidR="001F1B41" w:rsidRPr="00E77A78" w:rsidRDefault="001F1B4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805" w:type="dxa"/>
            <w:vAlign w:val="center"/>
          </w:tcPr>
          <w:p w14:paraId="61D5D52E"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0</w:t>
              </w:r>
            </w:fldSimple>
          </w:p>
        </w:tc>
      </w:tr>
    </w:tbl>
    <w:p w14:paraId="7A67CD3A" w14:textId="77777777" w:rsidR="001F1B41" w:rsidRPr="00356DCE" w:rsidRDefault="001F1B41" w:rsidP="001F1B41">
      <w:pPr>
        <w:pStyle w:val="ListParagraph"/>
        <w:numPr>
          <w:ilvl w:val="0"/>
          <w:numId w:val="5"/>
        </w:numPr>
        <w:rPr>
          <w:b/>
          <w:bCs/>
        </w:rPr>
      </w:pPr>
      <w:r w:rsidRPr="00356DCE">
        <w:rPr>
          <w:b/>
          <w:bCs/>
        </w:rPr>
        <w:t>Step 4.2: Exploitation phase (no collision between objects)</w:t>
      </w:r>
    </w:p>
    <w:p w14:paraId="7B392241" w14:textId="77777777" w:rsidR="001F1B41" w:rsidRDefault="001F1B41"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5ECE6141" w14:textId="77777777" w:rsidTr="00C4417C">
        <w:tc>
          <w:tcPr>
            <w:tcW w:w="985" w:type="dxa"/>
            <w:vAlign w:val="center"/>
          </w:tcPr>
          <w:p w14:paraId="59E3FEF0" w14:textId="77777777" w:rsidR="001F1B41" w:rsidRDefault="001F1B41" w:rsidP="00E77A78">
            <w:pPr>
              <w:jc w:val="center"/>
            </w:pPr>
          </w:p>
        </w:tc>
        <w:tc>
          <w:tcPr>
            <w:tcW w:w="7560" w:type="dxa"/>
            <w:vAlign w:val="center"/>
          </w:tcPr>
          <w:p w14:paraId="1AB8299D" w14:textId="77777777" w:rsidR="001F1B41" w:rsidRPr="00E77A78" w:rsidRDefault="001F1B4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05" w:type="dxa"/>
            <w:vAlign w:val="center"/>
          </w:tcPr>
          <w:p w14:paraId="26211925"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1</w:t>
              </w:r>
            </w:fldSimple>
          </w:p>
        </w:tc>
      </w:tr>
    </w:tbl>
    <w:p w14:paraId="2E75D906" w14:textId="77777777" w:rsidR="001F1B41" w:rsidRDefault="001F1B41" w:rsidP="008D0AEA">
      <w:pPr>
        <w:ind w:left="360"/>
      </w:pPr>
    </w:p>
    <w:p w14:paraId="7A138FEC" w14:textId="77777777" w:rsidR="001F1B41" w:rsidRPr="00356DCE" w:rsidRDefault="001F1B41" w:rsidP="001F1B41">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60399978" w14:textId="77777777" w:rsidTr="00C4417C">
        <w:tc>
          <w:tcPr>
            <w:tcW w:w="985" w:type="dxa"/>
            <w:vAlign w:val="center"/>
          </w:tcPr>
          <w:p w14:paraId="5B853B48" w14:textId="77777777" w:rsidR="001F1B41" w:rsidRDefault="001F1B41" w:rsidP="00E77A78">
            <w:pPr>
              <w:jc w:val="center"/>
            </w:pPr>
          </w:p>
        </w:tc>
        <w:tc>
          <w:tcPr>
            <w:tcW w:w="7560" w:type="dxa"/>
            <w:vAlign w:val="center"/>
          </w:tcPr>
          <w:p w14:paraId="21401E63" w14:textId="77777777" w:rsidR="001F1B41" w:rsidRPr="00E77A78" w:rsidRDefault="001F1B41"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805" w:type="dxa"/>
            <w:vAlign w:val="center"/>
          </w:tcPr>
          <w:p w14:paraId="33DA7EA7"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2</w:t>
              </w:r>
            </w:fldSimple>
          </w:p>
        </w:tc>
      </w:tr>
    </w:tbl>
    <w:p w14:paraId="1CC17167" w14:textId="77777777" w:rsidR="001F1B41" w:rsidRDefault="001F1B41"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442849F8" w14:textId="77777777" w:rsidR="001F1B41" w:rsidRPr="00356DCE" w:rsidRDefault="001F1B41" w:rsidP="001F1B41">
      <w:pPr>
        <w:pStyle w:val="ListParagraph"/>
        <w:numPr>
          <w:ilvl w:val="0"/>
          <w:numId w:val="5"/>
        </w:numPr>
        <w:tabs>
          <w:tab w:val="left" w:pos="1990"/>
        </w:tabs>
        <w:rPr>
          <w:b/>
          <w:bCs/>
        </w:rPr>
      </w:pPr>
      <w:r w:rsidRPr="00356DCE">
        <w:rPr>
          <w:b/>
          <w:bCs/>
        </w:rPr>
        <w:t xml:space="preserve">Step 5: update position </w:t>
      </w:r>
    </w:p>
    <w:p w14:paraId="58AA88DB" w14:textId="77777777" w:rsidR="001F1B41" w:rsidRDefault="001F1B41"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17656B74" w14:textId="77777777" w:rsidTr="00C4417C">
        <w:tc>
          <w:tcPr>
            <w:tcW w:w="985" w:type="dxa"/>
            <w:vAlign w:val="center"/>
          </w:tcPr>
          <w:p w14:paraId="21512AA1" w14:textId="77777777" w:rsidR="001F1B41" w:rsidRDefault="001F1B41" w:rsidP="00E77A78">
            <w:pPr>
              <w:jc w:val="center"/>
            </w:pPr>
          </w:p>
        </w:tc>
        <w:tc>
          <w:tcPr>
            <w:tcW w:w="7560" w:type="dxa"/>
            <w:vAlign w:val="center"/>
          </w:tcPr>
          <w:p w14:paraId="41DD19A3" w14:textId="77777777" w:rsidR="001F1B41" w:rsidRPr="00E77A78" w:rsidRDefault="001F1B41"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5A2D5010"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3</w:t>
              </w:r>
            </w:fldSimple>
          </w:p>
        </w:tc>
      </w:tr>
    </w:tbl>
    <w:p w14:paraId="28D7FB5D" w14:textId="77777777" w:rsidR="001F1B41" w:rsidRDefault="001F1B41"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00D2D76F" w14:textId="77777777" w:rsidR="001F1B41" w:rsidRDefault="001F1B41"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1BFE3502" w14:textId="77777777" w:rsidTr="00C4417C">
        <w:tc>
          <w:tcPr>
            <w:tcW w:w="985" w:type="dxa"/>
            <w:vAlign w:val="center"/>
          </w:tcPr>
          <w:p w14:paraId="339F7D17" w14:textId="77777777" w:rsidR="001F1B41" w:rsidRDefault="001F1B41" w:rsidP="00E77A78">
            <w:pPr>
              <w:jc w:val="center"/>
            </w:pPr>
          </w:p>
        </w:tc>
        <w:tc>
          <w:tcPr>
            <w:tcW w:w="7560" w:type="dxa"/>
            <w:vAlign w:val="center"/>
          </w:tcPr>
          <w:p w14:paraId="088EA4F1" w14:textId="77777777" w:rsidR="001F1B41" w:rsidRPr="00E77A78" w:rsidRDefault="001F1B41"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635A5866"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4</w:t>
              </w:r>
            </w:fldSimple>
          </w:p>
        </w:tc>
      </w:tr>
    </w:tbl>
    <w:p w14:paraId="024457C3" w14:textId="77777777" w:rsidR="001F1B41" w:rsidRDefault="001F1B41"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12E772A3" w14:textId="77777777" w:rsidR="001F1B41" w:rsidRDefault="001F1B41"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F1B41" w14:paraId="7A74296A" w14:textId="77777777" w:rsidTr="00C4417C">
        <w:tc>
          <w:tcPr>
            <w:tcW w:w="985" w:type="dxa"/>
            <w:vAlign w:val="center"/>
          </w:tcPr>
          <w:p w14:paraId="5425A3CB" w14:textId="77777777" w:rsidR="001F1B41" w:rsidRDefault="001F1B41" w:rsidP="00E77A78">
            <w:pPr>
              <w:jc w:val="center"/>
            </w:pPr>
          </w:p>
        </w:tc>
        <w:tc>
          <w:tcPr>
            <w:tcW w:w="7560" w:type="dxa"/>
            <w:vAlign w:val="center"/>
          </w:tcPr>
          <w:p w14:paraId="430985A7" w14:textId="77777777" w:rsidR="001F1B41" w:rsidRPr="00E77A78" w:rsidRDefault="001F1B41"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5F592884" w14:textId="77777777" w:rsidR="001F1B41" w:rsidRDefault="001F1B41" w:rsidP="00E77A78">
            <w:pPr>
              <w:jc w:val="center"/>
            </w:pPr>
            <w:fldSimple w:instr=" STYLEREF 1 \s ">
              <w:r>
                <w:rPr>
                  <w:noProof/>
                  <w:cs/>
                </w:rPr>
                <w:t>‎</w:t>
              </w:r>
              <w:r>
                <w:rPr>
                  <w:noProof/>
                </w:rPr>
                <w:t>4</w:t>
              </w:r>
            </w:fldSimple>
            <w:r>
              <w:noBreakHyphen/>
            </w:r>
            <w:fldSimple w:instr=" SEQ Equation \* ARABIC \s 1 ">
              <w:r>
                <w:rPr>
                  <w:noProof/>
                </w:rPr>
                <w:t>15</w:t>
              </w:r>
            </w:fldSimple>
          </w:p>
        </w:tc>
      </w:tr>
    </w:tbl>
    <w:p w14:paraId="5565C310" w14:textId="77777777" w:rsidR="001F1B41" w:rsidRDefault="001F1B41" w:rsidP="00535DE3">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3BF92AE2" w14:textId="77777777" w:rsidR="001F1B41" w:rsidRDefault="001F1B41" w:rsidP="0038559E">
      <w:pPr>
        <w:tabs>
          <w:tab w:val="left" w:pos="7773"/>
        </w:tabs>
      </w:pPr>
    </w:p>
    <w:p w14:paraId="60EEF36C" w14:textId="77777777" w:rsidR="001F1B41" w:rsidRDefault="001F1B41" w:rsidP="0038559E">
      <w:pPr>
        <w:tabs>
          <w:tab w:val="left" w:pos="7773"/>
        </w:tabs>
      </w:pPr>
    </w:p>
    <w:p w14:paraId="49FD4F79" w14:textId="77777777" w:rsidR="001F1B41" w:rsidRPr="0038559E" w:rsidRDefault="001F1B41" w:rsidP="001F1B41">
      <w:pPr>
        <w:pStyle w:val="ListParagraph"/>
        <w:numPr>
          <w:ilvl w:val="0"/>
          <w:numId w:val="5"/>
        </w:numPr>
        <w:rPr>
          <w:b/>
          <w:bCs/>
        </w:rPr>
      </w:pPr>
      <w:r w:rsidRPr="0038559E">
        <w:rPr>
          <w:b/>
          <w:bCs/>
        </w:rPr>
        <w:t>Step 6:</w:t>
      </w:r>
      <w:r w:rsidRPr="0038559E">
        <w:rPr>
          <w:rFonts w:hint="cs"/>
          <w:b/>
          <w:bCs/>
          <w:rtl/>
        </w:rPr>
        <w:t xml:space="preserve"> </w:t>
      </w:r>
      <w:r w:rsidRPr="0038559E">
        <w:rPr>
          <w:b/>
          <w:bCs/>
          <w:lang w:val="en-US"/>
        </w:rPr>
        <w:t>Evalution</w:t>
      </w:r>
    </w:p>
    <w:p w14:paraId="15DEBB9D" w14:textId="77777777" w:rsidR="001F1B41" w:rsidRDefault="001F1B41"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1CD023AB" w14:textId="77777777" w:rsidR="001F1B41" w:rsidRPr="003B67CD" w:rsidRDefault="001F1B41" w:rsidP="003B67CD">
      <w:pPr>
        <w:ind w:left="360"/>
        <w:jc w:val="center"/>
        <w:sectPr w:rsidR="001F1B41"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77F52259" wp14:editId="12339843">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rAUAB31WDiwAAAA="/>
  </w:docVars>
  <w:rsids>
    <w:rsidRoot w:val="0037384B"/>
    <w:rsid w:val="00052DB2"/>
    <w:rsid w:val="000C7894"/>
    <w:rsid w:val="000E1053"/>
    <w:rsid w:val="001376B5"/>
    <w:rsid w:val="00150A62"/>
    <w:rsid w:val="001F1B41"/>
    <w:rsid w:val="00277D41"/>
    <w:rsid w:val="00281955"/>
    <w:rsid w:val="002C025C"/>
    <w:rsid w:val="002D3B8C"/>
    <w:rsid w:val="002F1692"/>
    <w:rsid w:val="0037384B"/>
    <w:rsid w:val="003B67CD"/>
    <w:rsid w:val="0048578E"/>
    <w:rsid w:val="0050213B"/>
    <w:rsid w:val="00507BBA"/>
    <w:rsid w:val="00531C1F"/>
    <w:rsid w:val="00535DE3"/>
    <w:rsid w:val="0054244F"/>
    <w:rsid w:val="005D3039"/>
    <w:rsid w:val="005F1E6B"/>
    <w:rsid w:val="00610EB0"/>
    <w:rsid w:val="00672378"/>
    <w:rsid w:val="006A0380"/>
    <w:rsid w:val="006A0CA8"/>
    <w:rsid w:val="006A4E26"/>
    <w:rsid w:val="006B1F62"/>
    <w:rsid w:val="006C4295"/>
    <w:rsid w:val="00745528"/>
    <w:rsid w:val="00814072"/>
    <w:rsid w:val="008C75ED"/>
    <w:rsid w:val="008D0AEA"/>
    <w:rsid w:val="008D74B6"/>
    <w:rsid w:val="008D7E46"/>
    <w:rsid w:val="0091029E"/>
    <w:rsid w:val="00937296"/>
    <w:rsid w:val="00AF4F5D"/>
    <w:rsid w:val="00B2036B"/>
    <w:rsid w:val="00C4417C"/>
    <w:rsid w:val="00C4486F"/>
    <w:rsid w:val="00D26B33"/>
    <w:rsid w:val="00ED2D68"/>
    <w:rsid w:val="00F81511"/>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F62"/>
  </w:style>
  <w:style w:type="paragraph" w:styleId="Heading1">
    <w:name w:val="heading 1"/>
    <w:basedOn w:val="Normal"/>
    <w:next w:val="Normal"/>
    <w:link w:val="Heading1Char"/>
    <w:uiPriority w:val="9"/>
    <w:qFormat/>
    <w:rsid w:val="0037384B"/>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lang w:val="en-GB" w:bidi="ar-EG"/>
    </w:rPr>
  </w:style>
  <w:style w:type="paragraph" w:styleId="Heading2">
    <w:name w:val="heading 2"/>
    <w:basedOn w:val="Normal"/>
    <w:next w:val="Normal"/>
    <w:link w:val="Heading2Char"/>
    <w:uiPriority w:val="9"/>
    <w:unhideWhenUsed/>
    <w:qFormat/>
    <w:rsid w:val="0037384B"/>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val="en-GB" w:bidi="ar-EG"/>
    </w:rPr>
  </w:style>
  <w:style w:type="paragraph" w:styleId="Heading3">
    <w:name w:val="heading 3"/>
    <w:basedOn w:val="Normal"/>
    <w:next w:val="Normal"/>
    <w:link w:val="Heading3Char"/>
    <w:uiPriority w:val="9"/>
    <w:unhideWhenUsed/>
    <w:qFormat/>
    <w:rsid w:val="0037384B"/>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30"/>
      <w:szCs w:val="30"/>
      <w:lang w:bidi="ar-EG"/>
    </w:rPr>
  </w:style>
  <w:style w:type="paragraph" w:styleId="Heading4">
    <w:name w:val="heading 4"/>
    <w:basedOn w:val="Heading3"/>
    <w:next w:val="Normal"/>
    <w:link w:val="Heading4Char"/>
    <w:uiPriority w:val="9"/>
    <w:unhideWhenUsed/>
    <w:qFormat/>
    <w:rsid w:val="0037384B"/>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4B"/>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37384B"/>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37384B"/>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37384B"/>
    <w:rPr>
      <w:rFonts w:asciiTheme="majorHAnsi" w:eastAsiaTheme="majorEastAsia" w:hAnsiTheme="majorHAnsi" w:cstheme="majorBidi"/>
      <w:b/>
      <w:bCs/>
      <w:color w:val="385623" w:themeColor="accent6" w:themeShade="80"/>
      <w:sz w:val="30"/>
      <w:szCs w:val="30"/>
      <w:lang w:bidi="ar-EG"/>
    </w:rPr>
  </w:style>
  <w:style w:type="paragraph" w:styleId="Caption">
    <w:name w:val="caption"/>
    <w:basedOn w:val="Normal"/>
    <w:next w:val="Normal"/>
    <w:uiPriority w:val="35"/>
    <w:unhideWhenUsed/>
    <w:qFormat/>
    <w:rsid w:val="0037384B"/>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5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0A62"/>
    <w:pPr>
      <w:tabs>
        <w:tab w:val="left" w:pos="7773"/>
      </w:tabs>
      <w:spacing w:after="0" w:line="360" w:lineRule="auto"/>
      <w:ind w:left="720" w:hanging="360"/>
      <w:jc w:val="both"/>
    </w:pPr>
    <w:rPr>
      <w:rFonts w:eastAsiaTheme="minorHAnsi"/>
      <w:sz w:val="26"/>
      <w:szCs w:val="26"/>
      <w:lang w:val="en-GB" w:bidi="ar-EG"/>
    </w:rPr>
  </w:style>
  <w:style w:type="character" w:styleId="PlaceholderText">
    <w:name w:val="Placeholder Text"/>
    <w:basedOn w:val="DefaultParagraphFont"/>
    <w:uiPriority w:val="99"/>
    <w:semiHidden/>
    <w:rsid w:val="001376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1072</Words>
  <Characters>611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cp:revision>
  <dcterms:created xsi:type="dcterms:W3CDTF">2022-06-28T11:28:00Z</dcterms:created>
  <dcterms:modified xsi:type="dcterms:W3CDTF">2022-06-29T01:41:00Z</dcterms:modified>
</cp:coreProperties>
</file>